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EE3B6A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EE3B6A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</w:t>
                                      </w:r>
                                      <w:proofErr w:type="gramStart"/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  <w:proofErr w:type="gramEnd"/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EE3B6A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EE3B6A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</w:t>
                                </w:r>
                                <w:proofErr w:type="gramStart"/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  <w:proofErr w:type="gramEnd"/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>. The first step to 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rPr>
          <w:noProof/>
        </w:rPr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5034C0A0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r w:rsidR="00EE3B6A">
        <w:fldChar w:fldCharType="begin"/>
      </w:r>
      <w:r w:rsidR="00EE3B6A">
        <w:instrText xml:space="preserve"> SEQ Figure \* ARABIC </w:instrText>
      </w:r>
      <w:r w:rsidR="00EE3B6A">
        <w:fldChar w:fldCharType="separate"/>
      </w:r>
      <w:r w:rsidR="0069355C">
        <w:rPr>
          <w:noProof/>
        </w:rPr>
        <w:t>1</w:t>
      </w:r>
      <w:r w:rsidR="00EE3B6A">
        <w:rPr>
          <w:noProof/>
        </w:rPr>
        <w:fldChar w:fldCharType="end"/>
      </w:r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2EAA8F64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r w:rsidR="00EE3B6A">
        <w:fldChar w:fldCharType="begin"/>
      </w:r>
      <w:r w:rsidR="00EE3B6A">
        <w:instrText xml:space="preserve"> SEQ Figure \* ARABIC </w:instrText>
      </w:r>
      <w:r w:rsidR="00EE3B6A">
        <w:fldChar w:fldCharType="separate"/>
      </w:r>
      <w:r w:rsidR="0069355C">
        <w:rPr>
          <w:noProof/>
        </w:rPr>
        <w:t>2</w:t>
      </w:r>
      <w:r w:rsidR="00EE3B6A">
        <w:rPr>
          <w:noProof/>
        </w:rPr>
        <w:fldChar w:fldCharType="end"/>
      </w:r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2D8C3260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</w:t>
      </w:r>
      <w:r w:rsidR="0050767B">
        <w:rPr>
          <w:i/>
          <w:iCs/>
        </w:rPr>
        <w:t>r</w:t>
      </w:r>
      <w:r w:rsidRPr="003079CB">
        <w:rPr>
          <w:i/>
          <w:iCs/>
        </w:rPr>
        <w:t xml:space="preserve">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7675691C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</w:t>
      </w:r>
      <w:r w:rsidR="0050767B">
        <w:t xml:space="preserve"> of</w:t>
      </w:r>
      <w:r>
        <w:t xml:space="preserve">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14E4804" w:rsidR="005856F7" w:rsidRDefault="005856F7" w:rsidP="005856F7">
      <w:r>
        <w:t>What is happen</w:t>
      </w:r>
      <w:r w:rsidR="0050767B">
        <w:t>ing</w:t>
      </w:r>
      <w:r>
        <w:t xml:space="preserve">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051BFB68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>st choose the language we will buil</w:t>
      </w:r>
      <w:r w:rsidR="0050767B">
        <w:t>d</w:t>
      </w:r>
      <w:r w:rsidR="005856F7">
        <w:t xml:space="preserve">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1A3D84D5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</w:t>
      </w:r>
      <w:r w:rsidR="0050767B">
        <w:t xml:space="preserve">be </w:t>
      </w:r>
      <w:r>
        <w:t xml:space="preserve">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</w:t>
      </w:r>
      <w:r w:rsidR="0050767B">
        <w:t xml:space="preserve">a </w:t>
      </w:r>
      <w:r>
        <w:t xml:space="preserve">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451D901F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</w:t>
      </w:r>
      <w:r w:rsidR="0050767B">
        <w:t>es</w:t>
      </w:r>
      <w:r>
        <w:t xml:space="preserve">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1A2EC1F4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</w:t>
      </w:r>
      <w:r w:rsidR="0050767B">
        <w:t xml:space="preserve"> </w:t>
      </w:r>
      <w:r>
        <w:t>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33097E50" w:rsidR="005856F7" w:rsidRDefault="005856F7" w:rsidP="005856F7">
      <w:r>
        <w:t>The</w:t>
      </w:r>
      <w:r w:rsidR="0050767B">
        <w:t>n</w:t>
      </w:r>
      <w:r>
        <w:t xml:space="preserve">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50767B">
        <w:t>write</w:t>
      </w:r>
      <w:r w:rsidR="00995AF0">
        <w:t xml:space="preserve">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4F16424" w14:textId="77777777" w:rsidR="0050767B" w:rsidRDefault="0050767B" w:rsidP="0050767B">
      <w:pPr>
        <w:spacing w:after="0"/>
        <w:rPr>
          <w:b/>
          <w:bCs/>
        </w:rPr>
      </w:pPr>
      <w:r w:rsidRPr="00D96D59">
        <w:rPr>
          <w:b/>
          <w:bCs/>
        </w:rPr>
        <w:t>Adding Controll</w:t>
      </w:r>
      <w:r>
        <w:rPr>
          <w:b/>
          <w:bCs/>
        </w:rPr>
        <w:t>er Class</w:t>
      </w:r>
    </w:p>
    <w:p w14:paraId="700866D8" w14:textId="41825881" w:rsidR="0050767B" w:rsidRPr="0050767B" w:rsidRDefault="0050767B" w:rsidP="0050767B">
      <w:pPr>
        <w:spacing w:after="0"/>
      </w:pPr>
      <w:r>
        <w:t xml:space="preserve">To able Spring boot find the scanner to connect the Http protocol into the java code I create new class </w:t>
      </w:r>
      <w:proofErr w:type="spellStart"/>
      <w:r>
        <w:t>stockWalltController</w:t>
      </w:r>
      <w:proofErr w:type="spellEnd"/>
      <w:r>
        <w:t xml:space="preserve"> to mapping the request in Http by using annotations for with methods I will use inside this controller.</w:t>
      </w:r>
    </w:p>
    <w:p w14:paraId="427E41B3" w14:textId="710846C5" w:rsidR="0050767B" w:rsidRDefault="0050767B" w:rsidP="0050767B">
      <w:pPr>
        <w:keepNext/>
      </w:pPr>
      <w:r w:rsidRPr="0050767B">
        <w:rPr>
          <w:noProof/>
        </w:rPr>
        <w:drawing>
          <wp:inline distT="0" distB="0" distL="0" distR="0" wp14:anchorId="658FEA67" wp14:editId="685AAFB9">
            <wp:extent cx="5731510" cy="2193290"/>
            <wp:effectExtent l="133350" t="95250" r="135890" b="927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C68568" w14:textId="1BF1F872" w:rsidR="0050767B" w:rsidRDefault="0050767B" w:rsidP="0050767B">
      <w:pPr>
        <w:pStyle w:val="Legenda"/>
        <w:jc w:val="center"/>
      </w:pPr>
      <w:r>
        <w:t xml:space="preserve">Figure </w:t>
      </w:r>
      <w:r w:rsidR="00EE3B6A">
        <w:fldChar w:fldCharType="begin"/>
      </w:r>
      <w:r w:rsidR="00EE3B6A">
        <w:instrText xml:space="preserve"> SEQ Figure \* ARABIC </w:instrText>
      </w:r>
      <w:r w:rsidR="00EE3B6A">
        <w:fldChar w:fldCharType="separate"/>
      </w:r>
      <w:r w:rsidR="0069355C">
        <w:rPr>
          <w:noProof/>
        </w:rPr>
        <w:t>3</w:t>
      </w:r>
      <w:r w:rsidR="00EE3B6A">
        <w:rPr>
          <w:noProof/>
        </w:rPr>
        <w:fldChar w:fldCharType="end"/>
      </w:r>
      <w:r w:rsidRPr="00461CA9">
        <w:t xml:space="preserve">– </w:t>
      </w:r>
      <w:r>
        <w:t>s</w:t>
      </w:r>
      <w:r w:rsidRPr="00461CA9">
        <w:t>creenshot of the creation of the class controller.</w:t>
      </w:r>
    </w:p>
    <w:p w14:paraId="724C48CC" w14:textId="0B4137C5" w:rsidR="00E5418D" w:rsidRDefault="00E5418D" w:rsidP="00E5418D">
      <w:r>
        <w:t>25.06.2020 – Thursday</w:t>
      </w:r>
    </w:p>
    <w:p w14:paraId="48AB318F" w14:textId="09CEBB3F" w:rsidR="00E5418D" w:rsidRDefault="00E5418D" w:rsidP="00E5418D">
      <w:r>
        <w:t xml:space="preserve">Today After search </w:t>
      </w:r>
      <w:proofErr w:type="gramStart"/>
      <w:r>
        <w:t>for  long</w:t>
      </w:r>
      <w:proofErr w:type="gramEnd"/>
      <w:r>
        <w:t xml:space="preserve"> time I found </w:t>
      </w:r>
      <w:proofErr w:type="spellStart"/>
      <w:r>
        <w:t>a</w:t>
      </w:r>
      <w:proofErr w:type="spellEnd"/>
      <w:r>
        <w:t xml:space="preserve"> open </w:t>
      </w:r>
      <w:proofErr w:type="spellStart"/>
      <w:r>
        <w:t>sourse</w:t>
      </w:r>
      <w:proofErr w:type="spellEnd"/>
      <w:r>
        <w:t xml:space="preserve"> Gantt Chart project management that really works </w:t>
      </w:r>
      <w:proofErr w:type="spellStart"/>
      <w:r>
        <w:t>Agantty</w:t>
      </w:r>
      <w:proofErr w:type="spellEnd"/>
      <w:r>
        <w:t xml:space="preserve">. Before to get this one I had download some </w:t>
      </w:r>
      <w:proofErr w:type="spellStart"/>
      <w:r>
        <w:t>previus</w:t>
      </w:r>
      <w:proofErr w:type="spellEnd"/>
      <w:r>
        <w:t xml:space="preserve"> but wasn’t work properly. How with a correct tool will be possible to track all the task </w:t>
      </w:r>
      <w:proofErr w:type="spellStart"/>
      <w:r>
        <w:t>nessesary</w:t>
      </w:r>
      <w:proofErr w:type="spellEnd"/>
      <w:r>
        <w:t xml:space="preserve"> for </w:t>
      </w:r>
      <w:r w:rsidR="00EE7150">
        <w:t xml:space="preserve">this </w:t>
      </w:r>
      <w:proofErr w:type="gramStart"/>
      <w:r w:rsidR="00EE7150">
        <w:t>project.</w:t>
      </w:r>
      <w:proofErr w:type="gramEnd"/>
    </w:p>
    <w:p w14:paraId="13E5EB52" w14:textId="77777777" w:rsidR="00EE7150" w:rsidRDefault="00EE7150" w:rsidP="00EE7150">
      <w:pPr>
        <w:keepNext/>
      </w:pPr>
      <w:r w:rsidRPr="00EE7150">
        <w:rPr>
          <w:noProof/>
        </w:rPr>
        <w:drawing>
          <wp:inline distT="0" distB="0" distL="0" distR="0" wp14:anchorId="6777E799" wp14:editId="5FB42895">
            <wp:extent cx="5731510" cy="2635511"/>
            <wp:effectExtent l="133350" t="95250" r="135890" b="8890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0171" cy="263949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228A4" w14:textId="0DB0C69F" w:rsidR="00EE7150" w:rsidRDefault="00EE7150" w:rsidP="00EE7150">
      <w:pPr>
        <w:pStyle w:val="Legenda"/>
        <w:jc w:val="center"/>
      </w:pPr>
      <w:r>
        <w:t xml:space="preserve">Figure </w:t>
      </w:r>
      <w:r w:rsidR="00EE3B6A">
        <w:fldChar w:fldCharType="begin"/>
      </w:r>
      <w:r w:rsidR="00EE3B6A">
        <w:instrText xml:space="preserve"> SEQ Figure \* ARABIC </w:instrText>
      </w:r>
      <w:r w:rsidR="00EE3B6A">
        <w:fldChar w:fldCharType="separate"/>
      </w:r>
      <w:r w:rsidR="0069355C">
        <w:rPr>
          <w:noProof/>
        </w:rPr>
        <w:t>4</w:t>
      </w:r>
      <w:r w:rsidR="00EE3B6A">
        <w:rPr>
          <w:noProof/>
        </w:rPr>
        <w:fldChar w:fldCharType="end"/>
      </w:r>
      <w:r w:rsidRPr="00E649EB">
        <w:t xml:space="preserve">– screenshot of the </w:t>
      </w:r>
      <w:proofErr w:type="spellStart"/>
      <w:r>
        <w:t>Agantti</w:t>
      </w:r>
      <w:proofErr w:type="spellEnd"/>
      <w:r>
        <w:t xml:space="preserve"> App</w:t>
      </w:r>
    </w:p>
    <w:p w14:paraId="7B4AC172" w14:textId="77777777" w:rsidR="00E5418D" w:rsidRPr="00E5418D" w:rsidRDefault="00E5418D" w:rsidP="00E5418D"/>
    <w:p w14:paraId="620CD108" w14:textId="787564EB" w:rsidR="00CD278C" w:rsidRDefault="00CD278C" w:rsidP="00CD278C">
      <w:r>
        <w:t>26.06.2020 – Friday</w:t>
      </w:r>
    </w:p>
    <w:p w14:paraId="4AAD7266" w14:textId="1291339F" w:rsidR="00CD278C" w:rsidRDefault="00CD278C" w:rsidP="00CD278C">
      <w:r>
        <w:t xml:space="preserve">Today </w:t>
      </w:r>
      <w:r w:rsidR="0069355C">
        <w:t xml:space="preserve">in </w:t>
      </w:r>
      <w:r>
        <w:t xml:space="preserve">my first task, I </w:t>
      </w:r>
      <w:proofErr w:type="spellStart"/>
      <w:r>
        <w:t>finnish</w:t>
      </w:r>
      <w:proofErr w:type="spellEnd"/>
      <w:r>
        <w:t xml:space="preserve"> the </w:t>
      </w:r>
      <w:proofErr w:type="spellStart"/>
      <w:r>
        <w:t>the</w:t>
      </w:r>
      <w:proofErr w:type="spellEnd"/>
      <w:r>
        <w:t xml:space="preserve"> scope </w:t>
      </w:r>
      <w:r w:rsidR="0069355C">
        <w:t xml:space="preserve">for my draft plan (project </w:t>
      </w:r>
      <w:proofErr w:type="spellStart"/>
      <w:r w:rsidR="0069355C">
        <w:t>managment</w:t>
      </w:r>
      <w:proofErr w:type="spellEnd"/>
      <w:r w:rsidR="0069355C">
        <w:t>):</w:t>
      </w:r>
    </w:p>
    <w:p w14:paraId="663AFB88" w14:textId="77777777" w:rsidR="0069355C" w:rsidRDefault="0069355C" w:rsidP="0069355C">
      <w:pPr>
        <w:keepNext/>
      </w:pPr>
      <w:r w:rsidRPr="0069355C">
        <w:rPr>
          <w:noProof/>
        </w:rPr>
        <w:drawing>
          <wp:inline distT="0" distB="0" distL="0" distR="0" wp14:anchorId="01659180" wp14:editId="25EF2ECD">
            <wp:extent cx="5731510" cy="5010150"/>
            <wp:effectExtent l="114300" t="114300" r="135890" b="11430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15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7621F1" w14:textId="14EF4C0B" w:rsidR="0069355C" w:rsidRDefault="0069355C" w:rsidP="0069355C">
      <w:pPr>
        <w:pStyle w:val="Legenda"/>
        <w:jc w:val="center"/>
      </w:pPr>
      <w:r>
        <w:t xml:space="preserve">Figure </w:t>
      </w:r>
      <w:r w:rsidR="00EE3B6A">
        <w:fldChar w:fldCharType="begin"/>
      </w:r>
      <w:r w:rsidR="00EE3B6A">
        <w:instrText xml:space="preserve"> SEQ Figure \* ARABIC </w:instrText>
      </w:r>
      <w:r w:rsidR="00EE3B6A">
        <w:fldChar w:fldCharType="separate"/>
      </w:r>
      <w:r>
        <w:rPr>
          <w:noProof/>
        </w:rPr>
        <w:t>5</w:t>
      </w:r>
      <w:r w:rsidR="00EE3B6A">
        <w:rPr>
          <w:noProof/>
        </w:rPr>
        <w:fldChar w:fldCharType="end"/>
      </w:r>
      <w:r>
        <w:t xml:space="preserve"> – Screenshot of the dashboard project.</w:t>
      </w:r>
    </w:p>
    <w:p w14:paraId="5EF89D07" w14:textId="334DE1DC" w:rsidR="00C65F80" w:rsidRDefault="00C65F80" w:rsidP="00C65F80">
      <w:r>
        <w:t>2</w:t>
      </w:r>
      <w:r w:rsidR="007A0E73">
        <w:t>7</w:t>
      </w:r>
      <w:r>
        <w:t>.06.2020 – Saturday</w:t>
      </w:r>
    </w:p>
    <w:p w14:paraId="547B612C" w14:textId="41EA251E" w:rsidR="00C65F80" w:rsidRDefault="00C65F80" w:rsidP="00C65F80">
      <w:r>
        <w:t>Today I decide to search about the ISEQ20 and Euronext Dublin, I am trying to understand how the Irish benchmark works.</w:t>
      </w:r>
      <w:r w:rsidR="00A105F9">
        <w:t xml:space="preserve"> </w:t>
      </w:r>
    </w:p>
    <w:p w14:paraId="6558A4DA" w14:textId="64C9897F" w:rsidR="00A105F9" w:rsidRDefault="00A105F9" w:rsidP="00C65F80"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The ISE20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is a benchmark </w:t>
      </w:r>
      <w:hyperlink r:id="rId15" w:tooltip="Stock market index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stock market index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mposed of companies that trade on </w:t>
      </w:r>
      <w:hyperlink r:id="rId16" w:tooltip="Euronext Dubli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Euronext Dubli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index comprises the 20 companies with the highest trading volume and </w:t>
      </w:r>
      <w:hyperlink r:id="rId17" w:tooltip="Market capitalisatio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market capitalisatio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ntained within the ISEQ Overall Index.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index was started on 31 December 2004 at a base of 1,000 points. The Irish Overall Index has a longer history and is more often used for comparing the performance of the Irish stocks for a longer period.</w:t>
      </w:r>
      <w:r>
        <w:t xml:space="preserve"> </w:t>
      </w:r>
    </w:p>
    <w:p w14:paraId="3B44F4B9" w14:textId="19E69C65" w:rsidR="0069355C" w:rsidRPr="0069355C" w:rsidRDefault="00A105F9" w:rsidP="0069355C">
      <w:r>
        <w:t xml:space="preserve">At Monday (28.06.2020) I will be able to see the market in </w:t>
      </w:r>
      <w:proofErr w:type="spellStart"/>
      <w:r>
        <w:t>realtime</w:t>
      </w:r>
      <w:proofErr w:type="spellEnd"/>
      <w:r>
        <w:t xml:space="preserve"> to understand better how pre prices are send to the market and </w:t>
      </w:r>
      <w:proofErr w:type="spellStart"/>
      <w:r>
        <w:t>Iwill</w:t>
      </w:r>
      <w:proofErr w:type="spellEnd"/>
      <w:r>
        <w:t xml:space="preserve"> identify the better brace to take the stock information.</w:t>
      </w:r>
    </w:p>
    <w:p w14:paraId="67E12AB7" w14:textId="0E7D7EBF" w:rsidR="0069355C" w:rsidRDefault="0069355C" w:rsidP="00CD278C"/>
    <w:p w14:paraId="7F741B55" w14:textId="79CA35B7" w:rsidR="007A0E73" w:rsidRDefault="007A0E73" w:rsidP="00CD278C"/>
    <w:p w14:paraId="6B0DF7FA" w14:textId="49F80F2C" w:rsidR="007A0E73" w:rsidRDefault="007A0E73" w:rsidP="007A0E73">
      <w:r>
        <w:t>2</w:t>
      </w:r>
      <w:r>
        <w:t>8</w:t>
      </w:r>
      <w:r>
        <w:t>.06.2020 – S</w:t>
      </w:r>
      <w:r>
        <w:t>unday</w:t>
      </w:r>
    </w:p>
    <w:p w14:paraId="4C6ADFA7" w14:textId="1A14DEBB" w:rsidR="007A0E73" w:rsidRDefault="007A0E73" w:rsidP="007A0E73">
      <w:r>
        <w:t xml:space="preserve">Today I start to made the </w:t>
      </w:r>
      <w:proofErr w:type="spellStart"/>
      <w:r>
        <w:t>databse</w:t>
      </w:r>
      <w:proofErr w:type="spellEnd"/>
      <w:r>
        <w:t xml:space="preserve"> </w:t>
      </w:r>
      <w:proofErr w:type="spellStart"/>
      <w:r>
        <w:t>mormalisation</w:t>
      </w:r>
      <w:proofErr w:type="spellEnd"/>
      <w:r>
        <w:t xml:space="preserve">, </w:t>
      </w:r>
      <w:bookmarkStart w:id="1" w:name="_GoBack"/>
      <w:bookmarkEnd w:id="1"/>
    </w:p>
    <w:p w14:paraId="5D7BA24B" w14:textId="77777777" w:rsidR="007A0E73" w:rsidRDefault="007A0E73" w:rsidP="00CD278C"/>
    <w:p w14:paraId="5E11AAA8" w14:textId="77777777" w:rsidR="005856F7" w:rsidRDefault="005856F7" w:rsidP="00BF4C2B">
      <w:pPr>
        <w:rPr>
          <w:rFonts w:ascii="Arial" w:eastAsia="Times New Roman" w:hAnsi="Arial" w:cs="Arial"/>
          <w:color w:val="695D46"/>
          <w:lang w:eastAsia="en-GB"/>
        </w:rPr>
      </w:pPr>
    </w:p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18"/>
      <w:footerReference w:type="default" r:id="rId1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47889D" w14:textId="77777777" w:rsidR="00EE3B6A" w:rsidRDefault="00EE3B6A" w:rsidP="000B344F">
      <w:pPr>
        <w:spacing w:after="0" w:line="240" w:lineRule="auto"/>
      </w:pPr>
      <w:r>
        <w:separator/>
      </w:r>
    </w:p>
  </w:endnote>
  <w:endnote w:type="continuationSeparator" w:id="0">
    <w:p w14:paraId="5142B60A" w14:textId="77777777" w:rsidR="00EE3B6A" w:rsidRDefault="00EE3B6A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3A4C4" w14:textId="77777777" w:rsidR="00EE3B6A" w:rsidRDefault="00EE3B6A" w:rsidP="000B344F">
      <w:pPr>
        <w:spacing w:after="0" w:line="240" w:lineRule="auto"/>
      </w:pPr>
      <w:r>
        <w:separator/>
      </w:r>
    </w:p>
  </w:footnote>
  <w:footnote w:type="continuationSeparator" w:id="0">
    <w:p w14:paraId="79ABF5BA" w14:textId="77777777" w:rsidR="00EE3B6A" w:rsidRDefault="00EE3B6A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NK0FAOPWfbUtAAAA"/>
  </w:docVars>
  <w:rsids>
    <w:rsidRoot w:val="00726320"/>
    <w:rsid w:val="00020E2E"/>
    <w:rsid w:val="00025643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82E7D"/>
    <w:rsid w:val="001A3076"/>
    <w:rsid w:val="001A321E"/>
    <w:rsid w:val="00202F19"/>
    <w:rsid w:val="00212AC1"/>
    <w:rsid w:val="00250BF6"/>
    <w:rsid w:val="002904F9"/>
    <w:rsid w:val="002D6C9F"/>
    <w:rsid w:val="002E0145"/>
    <w:rsid w:val="002E7AC3"/>
    <w:rsid w:val="003079CB"/>
    <w:rsid w:val="00333DCA"/>
    <w:rsid w:val="0034407E"/>
    <w:rsid w:val="00345E15"/>
    <w:rsid w:val="00353874"/>
    <w:rsid w:val="00363F1A"/>
    <w:rsid w:val="00380349"/>
    <w:rsid w:val="00394DD4"/>
    <w:rsid w:val="003A23A1"/>
    <w:rsid w:val="003D0AF5"/>
    <w:rsid w:val="003F5B9D"/>
    <w:rsid w:val="004161AF"/>
    <w:rsid w:val="0044200E"/>
    <w:rsid w:val="00475EB4"/>
    <w:rsid w:val="00494C86"/>
    <w:rsid w:val="004A08F1"/>
    <w:rsid w:val="004B16DC"/>
    <w:rsid w:val="004E14E7"/>
    <w:rsid w:val="004F2351"/>
    <w:rsid w:val="00503391"/>
    <w:rsid w:val="0050767B"/>
    <w:rsid w:val="0054735D"/>
    <w:rsid w:val="0056011C"/>
    <w:rsid w:val="00563B25"/>
    <w:rsid w:val="005856F7"/>
    <w:rsid w:val="00585DAE"/>
    <w:rsid w:val="005C267E"/>
    <w:rsid w:val="005D2FC9"/>
    <w:rsid w:val="00606F39"/>
    <w:rsid w:val="00625411"/>
    <w:rsid w:val="0069355C"/>
    <w:rsid w:val="006969B1"/>
    <w:rsid w:val="006C1AB2"/>
    <w:rsid w:val="006E5616"/>
    <w:rsid w:val="006E6D30"/>
    <w:rsid w:val="00706B06"/>
    <w:rsid w:val="00726320"/>
    <w:rsid w:val="007408EF"/>
    <w:rsid w:val="0075580F"/>
    <w:rsid w:val="00756B0E"/>
    <w:rsid w:val="0079733C"/>
    <w:rsid w:val="007A0E73"/>
    <w:rsid w:val="007D0616"/>
    <w:rsid w:val="007D14F7"/>
    <w:rsid w:val="007E68D9"/>
    <w:rsid w:val="008060F3"/>
    <w:rsid w:val="00847D21"/>
    <w:rsid w:val="00852254"/>
    <w:rsid w:val="0085504E"/>
    <w:rsid w:val="00867477"/>
    <w:rsid w:val="00882C70"/>
    <w:rsid w:val="0089168A"/>
    <w:rsid w:val="008B2A5C"/>
    <w:rsid w:val="008E6940"/>
    <w:rsid w:val="00947034"/>
    <w:rsid w:val="00962C88"/>
    <w:rsid w:val="00995AF0"/>
    <w:rsid w:val="009B130D"/>
    <w:rsid w:val="009F0284"/>
    <w:rsid w:val="009F1A9F"/>
    <w:rsid w:val="00A06868"/>
    <w:rsid w:val="00A105F9"/>
    <w:rsid w:val="00A24FAA"/>
    <w:rsid w:val="00A30380"/>
    <w:rsid w:val="00A308E2"/>
    <w:rsid w:val="00A47F04"/>
    <w:rsid w:val="00A54C50"/>
    <w:rsid w:val="00A63A5E"/>
    <w:rsid w:val="00A862F3"/>
    <w:rsid w:val="00AC1EE9"/>
    <w:rsid w:val="00AF13A3"/>
    <w:rsid w:val="00B05B2F"/>
    <w:rsid w:val="00B1059E"/>
    <w:rsid w:val="00B358E7"/>
    <w:rsid w:val="00B45270"/>
    <w:rsid w:val="00B613A9"/>
    <w:rsid w:val="00B6705C"/>
    <w:rsid w:val="00BB73E0"/>
    <w:rsid w:val="00BD52EA"/>
    <w:rsid w:val="00BD6133"/>
    <w:rsid w:val="00BF4C2B"/>
    <w:rsid w:val="00C37B85"/>
    <w:rsid w:val="00C65F80"/>
    <w:rsid w:val="00C963B7"/>
    <w:rsid w:val="00CA0D20"/>
    <w:rsid w:val="00CA296B"/>
    <w:rsid w:val="00CD278C"/>
    <w:rsid w:val="00CE04AE"/>
    <w:rsid w:val="00CF646E"/>
    <w:rsid w:val="00D02E13"/>
    <w:rsid w:val="00D34D46"/>
    <w:rsid w:val="00D42317"/>
    <w:rsid w:val="00D64152"/>
    <w:rsid w:val="00D96D59"/>
    <w:rsid w:val="00DA48BF"/>
    <w:rsid w:val="00DD28F9"/>
    <w:rsid w:val="00DD57EC"/>
    <w:rsid w:val="00DE6960"/>
    <w:rsid w:val="00E5418D"/>
    <w:rsid w:val="00E80988"/>
    <w:rsid w:val="00E828D7"/>
    <w:rsid w:val="00EA76E4"/>
    <w:rsid w:val="00EB5969"/>
    <w:rsid w:val="00EB7341"/>
    <w:rsid w:val="00EC4024"/>
    <w:rsid w:val="00EE3B6A"/>
    <w:rsid w:val="00EE7150"/>
    <w:rsid w:val="00EF2105"/>
    <w:rsid w:val="00F2714F"/>
    <w:rsid w:val="00F77251"/>
    <w:rsid w:val="00F86D6B"/>
    <w:rsid w:val="00F87160"/>
    <w:rsid w:val="00FD17B3"/>
    <w:rsid w:val="00FD22E8"/>
    <w:rsid w:val="00FE145E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2BD6DFE4-8360-4974-8765-658F387E3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Market_capitalisati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Euronext_Dubli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en.wikipedia.org/wiki/Stock_market_index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647059-49B3-48CE-A42A-10DA53A73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6</TotalTime>
  <Pages>6</Pages>
  <Words>707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2</cp:revision>
  <cp:lastPrinted>2020-06-20T11:21:00Z</cp:lastPrinted>
  <dcterms:created xsi:type="dcterms:W3CDTF">2020-06-23T16:34:00Z</dcterms:created>
  <dcterms:modified xsi:type="dcterms:W3CDTF">2020-06-28T12:19:00Z</dcterms:modified>
</cp:coreProperties>
</file>